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7E191" w14:textId="51F7033F" w:rsidR="00AB6B3F" w:rsidRDefault="0077374B" w:rsidP="00D66A62">
      <w:pPr>
        <w:spacing w:after="13" w:line="240" w:lineRule="auto"/>
        <w:ind w:left="0" w:right="0" w:firstLine="0"/>
        <w:rPr>
          <w:rFonts w:ascii="Times New Roman" w:hAnsi="Times New Roman" w:cs="Times New Roman"/>
          <w:bCs/>
          <w:color w:val="385623" w:themeColor="accent6" w:themeShade="80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44792F" wp14:editId="08526B0C">
                <wp:simplePos x="0" y="0"/>
                <wp:positionH relativeFrom="page">
                  <wp:posOffset>30480</wp:posOffset>
                </wp:positionH>
                <wp:positionV relativeFrom="paragraph">
                  <wp:posOffset>-914400</wp:posOffset>
                </wp:positionV>
                <wp:extent cx="7749540" cy="1371600"/>
                <wp:effectExtent l="0" t="0" r="3810" b="0"/>
                <wp:wrapNone/>
                <wp:docPr id="16" name="Rectangle 16" descr="Baljeet Kaur Yadav  &#10;   604-724-0086        kaurbaljeet97@yahoo.com     11021 136 St surrey BC V3R3B2 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3716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656E9F" w14:textId="77777777" w:rsidR="0077374B" w:rsidRPr="00A95D9D" w:rsidRDefault="0077374B" w:rsidP="0077374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D0D0D" w:themeColor="text1" w:themeTint="F2"/>
                                <w:sz w:val="48"/>
                                <w:szCs w:val="48"/>
                              </w:rPr>
                            </w:pPr>
                            <w:r w:rsidRPr="00B50AD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D0D0D" w:themeColor="text1" w:themeTint="F2"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Pr="00A95D9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D0D0D" w:themeColor="text1" w:themeTint="F2"/>
                                <w:sz w:val="48"/>
                                <w:szCs w:val="48"/>
                              </w:rPr>
                              <w:t xml:space="preserve">Baljeet Kaur Yadav  </w:t>
                            </w:r>
                          </w:p>
                          <w:p w14:paraId="4A51A3E6" w14:textId="16C14A04" w:rsidR="0077374B" w:rsidRPr="00A95D9D" w:rsidRDefault="0077374B" w:rsidP="0077374B">
                            <w:pPr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 w:rsidRPr="00A95D9D">
                              <w:rPr>
                                <w:rFonts w:ascii="Times New Roman" w:hAnsi="Times New Roman" w:cs="Times New Roman"/>
                                <w:noProof/>
                                <w:color w:val="0D0D0D" w:themeColor="text1" w:themeTint="F2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09132E6" wp14:editId="0D5A8E34">
                                  <wp:extent cx="220980" cy="220980"/>
                                  <wp:effectExtent l="0" t="0" r="7620" b="7620"/>
                                  <wp:docPr id="30" name="Graphic 30" descr="Envelop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Graphic 11" descr="Envelope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0980" cy="2209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95D9D"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 </w:t>
                            </w:r>
                            <w:hyperlink r:id="rId7" w:history="1">
                              <w:r w:rsidRPr="00A95D9D">
                                <w:rPr>
                                  <w:rStyle w:val="Hyperlink"/>
                                  <w:rFonts w:ascii="Times New Roman" w:hAnsi="Times New Roman" w:cs="Times New Roman"/>
                                  <w:color w:val="0D0D0D" w:themeColor="text1" w:themeTint="F2"/>
                                  <w:sz w:val="24"/>
                                  <w:szCs w:val="24"/>
                                </w:rPr>
                                <w:t>kaurbaljeet97@yahoo.com</w:t>
                              </w:r>
                            </w:hyperlink>
                            <w:r w:rsidRPr="00A95D9D">
                              <w:rPr>
                                <w:rFonts w:ascii="Times New Roman" w:hAnsi="Times New Roman" w:cs="Times New Roman"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   </w:t>
                            </w:r>
                          </w:p>
                          <w:p w14:paraId="39099C1A" w14:textId="77777777" w:rsidR="0077374B" w:rsidRDefault="0077374B" w:rsidP="0077374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44792F" id="Rectangle 16" o:spid="_x0000_s1026" alt="Baljeet Kaur Yadav  &#10;   604-724-0086        kaurbaljeet97@yahoo.com     11021 136 St surrey BC V3R3B2 &#10;" style="position:absolute;left:0;text-align:left;margin-left:2.4pt;margin-top:-1in;width:610.2pt;height:108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" fillcolor="#375623 [1609]" stroked="f">
                <v:textbox>
                  <w:txbxContent>
                    <w:p w14:paraId="2C656E9F" w14:textId="77777777" w:rsidR="0077374B" w:rsidRPr="00A95D9D" w:rsidRDefault="0077374B" w:rsidP="0077374B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D0D0D" w:themeColor="text1" w:themeTint="F2"/>
                          <w:sz w:val="48"/>
                          <w:szCs w:val="48"/>
                        </w:rPr>
                      </w:pPr>
                      <w:r w:rsidRPr="00B50AD1">
                        <w:rPr>
                          <w:rFonts w:ascii="Times New Roman" w:hAnsi="Times New Roman" w:cs="Times New Roman"/>
                          <w:b/>
                          <w:bCs/>
                          <w:color w:val="0D0D0D" w:themeColor="text1" w:themeTint="F2"/>
                          <w:sz w:val="48"/>
                          <w:szCs w:val="48"/>
                        </w:rPr>
                        <w:t xml:space="preserve"> </w:t>
                      </w:r>
                      <w:r w:rsidRPr="00A95D9D">
                        <w:rPr>
                          <w:rFonts w:ascii="Times New Roman" w:hAnsi="Times New Roman" w:cs="Times New Roman"/>
                          <w:b/>
                          <w:bCs/>
                          <w:color w:val="0D0D0D" w:themeColor="text1" w:themeTint="F2"/>
                          <w:sz w:val="48"/>
                          <w:szCs w:val="48"/>
                        </w:rPr>
                        <w:t xml:space="preserve">Baljeet Kaur Yadav  </w:t>
                      </w:r>
                    </w:p>
                    <w:p w14:paraId="4A51A3E6" w14:textId="16C14A04" w:rsidR="0077374B" w:rsidRPr="00A95D9D" w:rsidRDefault="0077374B" w:rsidP="0077374B">
                      <w:pPr>
                        <w:rPr>
                          <w:rFonts w:ascii="Times New Roman" w:hAnsi="Times New Roman" w:cs="Times New Roman"/>
                          <w:color w:val="0D0D0D" w:themeColor="text1" w:themeTint="F2"/>
                          <w:sz w:val="24"/>
                          <w:szCs w:val="24"/>
                        </w:rPr>
                      </w:pPr>
                      <w:r w:rsidRPr="00A95D9D">
                        <w:rPr>
                          <w:rFonts w:ascii="Times New Roman" w:hAnsi="Times New Roman" w:cs="Times New Roman"/>
                          <w:noProof/>
                          <w:color w:val="0D0D0D" w:themeColor="text1" w:themeTint="F2"/>
                          <w:sz w:val="24"/>
                          <w:szCs w:val="24"/>
                        </w:rPr>
                        <w:drawing>
                          <wp:inline distT="0" distB="0" distL="0" distR="0" wp14:anchorId="709132E6" wp14:editId="0D5A8E34">
                            <wp:extent cx="220980" cy="220980"/>
                            <wp:effectExtent l="0" t="0" r="7620" b="7620"/>
                            <wp:docPr id="30" name="Graphic 30" descr="Envelop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" name="Graphic 11" descr="Envelope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0980" cy="2209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95D9D">
                        <w:rPr>
                          <w:rFonts w:ascii="Times New Roman" w:hAnsi="Times New Roman" w:cs="Times New Roman"/>
                          <w:color w:val="0D0D0D" w:themeColor="text1" w:themeTint="F2"/>
                          <w:sz w:val="24"/>
                          <w:szCs w:val="24"/>
                        </w:rPr>
                        <w:t xml:space="preserve">  </w:t>
                      </w:r>
                      <w:hyperlink r:id="rId8" w:history="1">
                        <w:r w:rsidRPr="00A95D9D">
                          <w:rPr>
                            <w:rStyle w:val="Hyperlink"/>
                            <w:rFonts w:ascii="Times New Roman" w:hAnsi="Times New Roman" w:cs="Times New Roman"/>
                            <w:color w:val="0D0D0D" w:themeColor="text1" w:themeTint="F2"/>
                            <w:sz w:val="24"/>
                            <w:szCs w:val="24"/>
                          </w:rPr>
                          <w:t>kaurbaljeet97@yahoo.com</w:t>
                        </w:r>
                      </w:hyperlink>
                      <w:r w:rsidRPr="00A95D9D">
                        <w:rPr>
                          <w:rFonts w:ascii="Times New Roman" w:hAnsi="Times New Roman" w:cs="Times New Roman"/>
                          <w:color w:val="0D0D0D" w:themeColor="text1" w:themeTint="F2"/>
                          <w:sz w:val="24"/>
                          <w:szCs w:val="24"/>
                        </w:rPr>
                        <w:t xml:space="preserve">    </w:t>
                      </w:r>
                    </w:p>
                    <w:p w14:paraId="39099C1A" w14:textId="77777777" w:rsidR="0077374B" w:rsidRDefault="0077374B" w:rsidP="0077374B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4806F8D" w14:textId="77777777" w:rsidR="00AB6B3F" w:rsidRDefault="00AB6B3F" w:rsidP="00D66A62">
      <w:pPr>
        <w:spacing w:after="13" w:line="240" w:lineRule="auto"/>
        <w:ind w:left="0" w:right="0" w:firstLine="0"/>
        <w:rPr>
          <w:rFonts w:ascii="Times New Roman" w:hAnsi="Times New Roman" w:cs="Times New Roman"/>
          <w:bCs/>
          <w:color w:val="385623" w:themeColor="accent6" w:themeShade="80"/>
          <w:sz w:val="40"/>
          <w:szCs w:val="40"/>
        </w:rPr>
      </w:pPr>
    </w:p>
    <w:p w14:paraId="38E4BC64" w14:textId="77777777" w:rsidR="00D66A62" w:rsidRPr="00E10A31" w:rsidRDefault="00D66A62" w:rsidP="00D66A62">
      <w:pPr>
        <w:spacing w:after="0" w:line="259" w:lineRule="auto"/>
        <w:ind w:left="0" w:right="16" w:firstLine="0"/>
        <w:rPr>
          <w:rFonts w:ascii="Times New Roman" w:hAnsi="Times New Roman" w:cs="Times New Roman"/>
          <w:noProof/>
          <w:color w:val="385623" w:themeColor="accent6" w:themeShade="80"/>
          <w:sz w:val="28"/>
          <w:szCs w:val="28"/>
        </w:rPr>
      </w:pPr>
      <w:r w:rsidRPr="00E10A31">
        <w:rPr>
          <w:rFonts w:ascii="Times New Roman" w:hAnsi="Times New Roman" w:cs="Times New Roman"/>
          <w:noProof/>
          <w:color w:val="385623" w:themeColor="accent6" w:themeShade="80"/>
          <w:sz w:val="28"/>
          <w:szCs w:val="28"/>
        </w:rPr>
        <w:t>Objective</w:t>
      </w:r>
    </w:p>
    <w:p w14:paraId="3A1C2983" w14:textId="08B27B26" w:rsidR="00D66A62" w:rsidRPr="007D03A0" w:rsidRDefault="00D66A62" w:rsidP="00D66A62">
      <w:pPr>
        <w:spacing w:after="0" w:line="259" w:lineRule="auto"/>
        <w:ind w:left="0" w:right="16" w:firstLin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22496661" wp14:editId="74E955BA">
                <wp:extent cx="5943600" cy="76200"/>
                <wp:effectExtent l="0" t="0" r="0" b="0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15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0A130C" id="Group 14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Mht6UGACAACo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  <w:r w:rsidR="00133F66">
        <w:rPr>
          <w:rFonts w:ascii="Times New Roman" w:hAnsi="Times New Roman" w:cs="Times New Roman"/>
          <w:noProof/>
          <w:color w:val="C00000"/>
          <w:sz w:val="24"/>
          <w:szCs w:val="24"/>
        </w:rPr>
        <w:t xml:space="preserve"> </w:t>
      </w:r>
      <w:r w:rsidR="00F72D9E" w:rsidRPr="007D03A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lf-motivated team player with 1 year experience seeking a position as a web developer with next generation web development where I can apply my advanced knowledge of web design with my leadership abilities to meet client needs and exceed their expectations.</w:t>
      </w:r>
    </w:p>
    <w:p w14:paraId="6571509E" w14:textId="77777777" w:rsidR="00A73E62" w:rsidRPr="00D66A62" w:rsidRDefault="00A73E62" w:rsidP="00D66A62">
      <w:pPr>
        <w:spacing w:after="0" w:line="259" w:lineRule="auto"/>
        <w:ind w:left="0" w:right="16" w:firstLine="0"/>
        <w:rPr>
          <w:rFonts w:ascii="Times New Roman" w:hAnsi="Times New Roman" w:cs="Times New Roman"/>
          <w:noProof/>
          <w:color w:val="C00000"/>
          <w:sz w:val="24"/>
          <w:szCs w:val="24"/>
        </w:rPr>
      </w:pPr>
    </w:p>
    <w:p w14:paraId="472EA8EC" w14:textId="77777777" w:rsidR="001118D9" w:rsidRDefault="00744B80" w:rsidP="00744B80">
      <w:pPr>
        <w:ind w:left="0" w:firstLine="0"/>
        <w:rPr>
          <w:rFonts w:ascii="Times New Roman" w:hAnsi="Times New Roman" w:cs="Times New Roman"/>
          <w:color w:val="CC3300"/>
          <w:sz w:val="32"/>
          <w:szCs w:val="32"/>
        </w:rPr>
      </w:pPr>
      <w:r w:rsidRPr="00E10A31">
        <w:rPr>
          <w:rFonts w:ascii="Times New Roman" w:hAnsi="Times New Roman" w:cs="Times New Roman"/>
          <w:color w:val="385623" w:themeColor="accent6" w:themeShade="80"/>
          <w:sz w:val="28"/>
          <w:szCs w:val="28"/>
        </w:rPr>
        <w:t>Skills</w:t>
      </w:r>
      <w:r w:rsidR="001118D9">
        <w:rPr>
          <w:noProof/>
        </w:rPr>
        <mc:AlternateContent>
          <mc:Choice Requires="wpg">
            <w:drawing>
              <wp:inline distT="0" distB="0" distL="0" distR="0" wp14:anchorId="368AAD24" wp14:editId="01211F90">
                <wp:extent cx="5943600" cy="76200"/>
                <wp:effectExtent l="0" t="0" r="0" b="0"/>
                <wp:docPr id="2295" name="Group 22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6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3BB957" id="Group 2295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8qrOa2ACAACn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6413324F" w14:textId="368D9ED1" w:rsidR="00744B80" w:rsidRPr="00E10A31" w:rsidRDefault="00744B80" w:rsidP="00744B80">
      <w:pPr>
        <w:ind w:left="0" w:firstLine="0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Technical Skills</w:t>
      </w:r>
    </w:p>
    <w:p w14:paraId="2761D244" w14:textId="77777777" w:rsidR="00744B80" w:rsidRDefault="00744B80" w:rsidP="00D66A62">
      <w:pPr>
        <w:ind w:left="0" w:firstLine="0"/>
        <w:rPr>
          <w:rFonts w:ascii="Times New Roman" w:hAnsi="Times New Roman" w:cs="Times New Roman"/>
          <w:color w:val="CC3300"/>
          <w:sz w:val="28"/>
          <w:szCs w:val="28"/>
          <w14:textFill>
            <w14:gradFill>
              <w14:gsLst>
                <w14:gs w14:pos="0">
                  <w14:srgbClr w14:val="CC3300">
                    <w14:shade w14:val="30000"/>
                    <w14:satMod w14:val="115000"/>
                  </w14:srgbClr>
                </w14:gs>
                <w14:gs w14:pos="50000">
                  <w14:srgbClr w14:val="CC3300">
                    <w14:shade w14:val="67500"/>
                    <w14:satMod w14:val="115000"/>
                  </w14:srgbClr>
                </w14:gs>
                <w14:gs w14:pos="100000">
                  <w14:srgbClr w14:val="CC3300">
                    <w14:shade w14:val="100000"/>
                    <w14:satMod w14:val="115000"/>
                  </w14:srgbClr>
                </w14:gs>
              </w14:gsLst>
              <w14:lin w14:ang="10800000" w14:scaled="0"/>
            </w14:gradFill>
          </w14:textFill>
        </w:rPr>
      </w:pPr>
    </w:p>
    <w:p w14:paraId="6ECC3D93" w14:textId="77777777" w:rsidR="00B706BA" w:rsidRPr="00E10A31" w:rsidRDefault="00B706BA" w:rsidP="00B706BA">
      <w:pPr>
        <w:ind w:left="0" w:firstLine="0"/>
        <w:rPr>
          <w:rFonts w:ascii="Times New Roman" w:hAnsi="Times New Roman" w:cs="Times New Roman"/>
          <w:color w:val="385623" w:themeColor="accent6" w:themeShade="80"/>
          <w:sz w:val="28"/>
          <w:szCs w:val="28"/>
        </w:rPr>
      </w:pPr>
      <w:r w:rsidRPr="00E10A31">
        <w:rPr>
          <w:rFonts w:ascii="Times New Roman" w:hAnsi="Times New Roman" w:cs="Times New Roman"/>
          <w:color w:val="385623" w:themeColor="accent6" w:themeShade="80"/>
          <w:sz w:val="28"/>
          <w:szCs w:val="28"/>
        </w:rPr>
        <w:t>Key Achievements</w:t>
      </w:r>
    </w:p>
    <w:p w14:paraId="2C6321CF" w14:textId="77777777" w:rsidR="00B706BA" w:rsidRDefault="00B706BA" w:rsidP="00B706BA">
      <w:pPr>
        <w:ind w:left="0" w:firstLine="0"/>
        <w:rPr>
          <w:rFonts w:ascii="Times New Roman" w:hAnsi="Times New Roman" w:cs="Times New Roman"/>
          <w:color w:val="C00000"/>
          <w:sz w:val="32"/>
          <w:szCs w:val="32"/>
        </w:rPr>
      </w:pPr>
      <w:r>
        <w:rPr>
          <w:noProof/>
        </w:rPr>
        <mc:AlternateContent>
          <mc:Choice Requires="wpg">
            <w:drawing>
              <wp:inline distT="0" distB="0" distL="0" distR="0" wp14:anchorId="6EC496D9" wp14:editId="06DC043D">
                <wp:extent cx="5943600" cy="76200"/>
                <wp:effectExtent l="0" t="0" r="0" b="0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13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89EE9B" id="Group 12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5kuSwmACAACo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0D598DCB" w14:textId="7288F6BF" w:rsidR="004E7407" w:rsidRPr="004E7407" w:rsidRDefault="003930AF" w:rsidP="00D66A62">
      <w:pPr>
        <w:numPr>
          <w:ilvl w:val="0"/>
          <w:numId w:val="13"/>
        </w:numPr>
        <w:pBdr>
          <w:left w:val="none" w:sz="0" w:space="8" w:color="auto"/>
        </w:pBdr>
        <w:spacing w:after="60" w:line="240" w:lineRule="auto"/>
        <w:ind w:right="0"/>
        <w:jc w:val="left"/>
        <w:rPr>
          <w:rFonts w:ascii="Times New Roman" w:hAnsi="Times New Roman" w:cs="Times New Roman"/>
          <w:spacing w:val="8"/>
          <w:sz w:val="24"/>
          <w:szCs w:val="24"/>
        </w:rPr>
      </w:pPr>
      <w:r>
        <w:rPr>
          <w:rFonts w:ascii="Times New Roman" w:hAnsi="Times New Roman" w:cs="Times New Roman"/>
          <w:spacing w:val="8"/>
          <w:sz w:val="24"/>
          <w:szCs w:val="24"/>
        </w:rPr>
        <w:t>HTML</w:t>
      </w:r>
      <w:r w:rsidR="00AB6B3F">
        <w:rPr>
          <w:rFonts w:ascii="Times New Roman" w:hAnsi="Times New Roman" w:cs="Times New Roman"/>
          <w:spacing w:val="8"/>
          <w:sz w:val="24"/>
          <w:szCs w:val="24"/>
        </w:rPr>
        <w:t>, Bootstrap</w:t>
      </w:r>
      <w:r>
        <w:rPr>
          <w:rFonts w:ascii="Times New Roman" w:hAnsi="Times New Roman" w:cs="Times New Roman"/>
          <w:spacing w:val="8"/>
          <w:sz w:val="24"/>
          <w:szCs w:val="24"/>
        </w:rPr>
        <w:t xml:space="preserve"> and CSS certificate                                                    </w:t>
      </w:r>
      <w:r w:rsidR="00AB6B3F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0A06F9">
        <w:rPr>
          <w:rFonts w:ascii="Times New Roman" w:hAnsi="Times New Roman" w:cs="Times New Roman"/>
          <w:color w:val="385623" w:themeColor="accent6" w:themeShade="80"/>
          <w:spacing w:val="8"/>
          <w:sz w:val="24"/>
          <w:szCs w:val="24"/>
        </w:rPr>
        <w:t>June 2022</w:t>
      </w:r>
    </w:p>
    <w:p w14:paraId="21EBE41B" w14:textId="58618311" w:rsidR="00815E28" w:rsidRPr="004E42D7" w:rsidRDefault="004E42D7" w:rsidP="004E42D7">
      <w:pPr>
        <w:numPr>
          <w:ilvl w:val="0"/>
          <w:numId w:val="13"/>
        </w:numPr>
        <w:pBdr>
          <w:left w:val="none" w:sz="0" w:space="8" w:color="auto"/>
        </w:pBdr>
        <w:spacing w:after="60" w:line="240" w:lineRule="auto"/>
        <w:ind w:right="0"/>
        <w:jc w:val="left"/>
        <w:rPr>
          <w:rFonts w:ascii="Times New Roman" w:hAnsi="Times New Roman" w:cs="Times New Roman"/>
          <w:spacing w:val="8"/>
          <w:sz w:val="24"/>
          <w:szCs w:val="24"/>
        </w:rPr>
      </w:pPr>
      <w:r w:rsidRPr="00815E28">
        <w:rPr>
          <w:rFonts w:ascii="Times New Roman" w:hAnsi="Times New Roman" w:cs="Times New Roman"/>
          <w:spacing w:val="8"/>
          <w:sz w:val="24"/>
          <w:szCs w:val="24"/>
        </w:rPr>
        <w:t>Cisco Networking level 1</w:t>
      </w:r>
      <w:r w:rsidR="00E35655">
        <w:rPr>
          <w:rFonts w:ascii="Times New Roman" w:hAnsi="Times New Roman" w:cs="Times New Roman"/>
          <w:spacing w:val="8"/>
          <w:sz w:val="24"/>
          <w:szCs w:val="24"/>
        </w:rPr>
        <w:t>,2,</w:t>
      </w:r>
      <w:r w:rsidR="00DC06A5">
        <w:rPr>
          <w:rFonts w:ascii="Times New Roman" w:hAnsi="Times New Roman" w:cs="Times New Roman"/>
          <w:spacing w:val="8"/>
          <w:sz w:val="24"/>
          <w:szCs w:val="24"/>
        </w:rPr>
        <w:t xml:space="preserve"> and </w:t>
      </w:r>
      <w:r w:rsidR="00E35655">
        <w:rPr>
          <w:rFonts w:ascii="Times New Roman" w:hAnsi="Times New Roman" w:cs="Times New Roman"/>
          <w:spacing w:val="8"/>
          <w:sz w:val="24"/>
          <w:szCs w:val="24"/>
        </w:rPr>
        <w:t>4</w:t>
      </w:r>
      <w:r w:rsidRPr="00815E28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="00E35655" w:rsidRPr="00815E28">
        <w:rPr>
          <w:rFonts w:ascii="Times New Roman" w:hAnsi="Times New Roman" w:cs="Times New Roman"/>
          <w:spacing w:val="8"/>
          <w:sz w:val="24"/>
          <w:szCs w:val="24"/>
        </w:rPr>
        <w:t>certificates</w:t>
      </w:r>
      <w:r w:rsidRPr="00815E28">
        <w:rPr>
          <w:rFonts w:ascii="Times New Roman" w:hAnsi="Times New Roman" w:cs="Times New Roman"/>
          <w:spacing w:val="8"/>
          <w:sz w:val="24"/>
          <w:szCs w:val="24"/>
        </w:rPr>
        <w:t xml:space="preserve"> (CCNA)</w:t>
      </w:r>
      <w:r>
        <w:rPr>
          <w:rFonts w:ascii="Times New Roman" w:hAnsi="Times New Roman" w:cs="Times New Roman"/>
          <w:spacing w:val="8"/>
          <w:sz w:val="24"/>
          <w:szCs w:val="24"/>
        </w:rPr>
        <w:t xml:space="preserve">. </w:t>
      </w:r>
      <w:r w:rsidRPr="00815E28">
        <w:rPr>
          <w:rFonts w:ascii="Times New Roman" w:hAnsi="Times New Roman" w:cs="Times New Roman"/>
          <w:spacing w:val="8"/>
          <w:sz w:val="24"/>
          <w:szCs w:val="24"/>
        </w:rPr>
        <w:t xml:space="preserve">                      </w:t>
      </w:r>
      <w:r w:rsidRPr="00E10A31">
        <w:rPr>
          <w:rFonts w:ascii="Times New Roman" w:hAnsi="Times New Roman" w:cs="Times New Roman"/>
          <w:color w:val="385623" w:themeColor="accent6" w:themeShade="80"/>
          <w:spacing w:val="8"/>
          <w:sz w:val="24"/>
          <w:szCs w:val="24"/>
        </w:rPr>
        <w:t xml:space="preserve">March 2017 </w:t>
      </w:r>
      <w:r w:rsidR="00815E28" w:rsidRPr="00E10A31">
        <w:rPr>
          <w:rFonts w:ascii="Times New Roman" w:hAnsi="Times New Roman" w:cs="Times New Roman"/>
          <w:color w:val="385623" w:themeColor="accent6" w:themeShade="80"/>
          <w:spacing w:val="8"/>
          <w:sz w:val="24"/>
          <w:szCs w:val="24"/>
        </w:rPr>
        <w:t xml:space="preserve">  </w:t>
      </w:r>
    </w:p>
    <w:p w14:paraId="719A9BAC" w14:textId="77777777" w:rsidR="00815E28" w:rsidRPr="00815E28" w:rsidRDefault="00815E28" w:rsidP="00D66A62">
      <w:pPr>
        <w:pBdr>
          <w:left w:val="none" w:sz="0" w:space="8" w:color="auto"/>
        </w:pBdr>
        <w:spacing w:after="60" w:line="240" w:lineRule="auto"/>
        <w:ind w:left="720" w:right="0" w:firstLine="0"/>
        <w:jc w:val="left"/>
        <w:rPr>
          <w:rFonts w:ascii="Times New Roman" w:hAnsi="Times New Roman" w:cs="Times New Roman"/>
          <w:spacing w:val="8"/>
          <w:sz w:val="24"/>
          <w:szCs w:val="24"/>
        </w:rPr>
      </w:pPr>
      <w:r w:rsidRPr="00815E28">
        <w:rPr>
          <w:rFonts w:ascii="Times New Roman" w:hAnsi="Times New Roman" w:cs="Times New Roman"/>
          <w:color w:val="C00000"/>
          <w:spacing w:val="8"/>
          <w:sz w:val="24"/>
          <w:szCs w:val="24"/>
        </w:rPr>
        <w:t xml:space="preserve">                         </w:t>
      </w:r>
    </w:p>
    <w:p w14:paraId="53531AB5" w14:textId="77777777" w:rsidR="00744B80" w:rsidRPr="00E10A31" w:rsidRDefault="00744B80" w:rsidP="00744B80">
      <w:pPr>
        <w:ind w:left="0" w:firstLine="0"/>
        <w:rPr>
          <w:rFonts w:ascii="Times New Roman" w:hAnsi="Times New Roman" w:cs="Times New Roman"/>
          <w:color w:val="385623" w:themeColor="accent6" w:themeShade="80"/>
          <w:sz w:val="28"/>
          <w:szCs w:val="28"/>
        </w:rPr>
      </w:pPr>
      <w:r w:rsidRPr="00E10A31">
        <w:rPr>
          <w:rFonts w:ascii="Times New Roman" w:hAnsi="Times New Roman" w:cs="Times New Roman"/>
          <w:color w:val="385623" w:themeColor="accent6" w:themeShade="80"/>
          <w:sz w:val="28"/>
          <w:szCs w:val="28"/>
        </w:rPr>
        <w:t>Technical Project Experience</w:t>
      </w:r>
    </w:p>
    <w:p w14:paraId="36346A18" w14:textId="77777777" w:rsidR="00744B80" w:rsidRDefault="00744B80" w:rsidP="001118D9">
      <w:pPr>
        <w:ind w:left="0" w:firstLine="0"/>
        <w:rPr>
          <w:rFonts w:ascii="Times New Roman" w:hAnsi="Times New Roman" w:cs="Times New Roman"/>
          <w:color w:val="CC3300"/>
          <w:sz w:val="32"/>
          <w:szCs w:val="32"/>
        </w:rPr>
      </w:pPr>
      <w:r>
        <w:rPr>
          <w:noProof/>
        </w:rPr>
        <mc:AlternateContent>
          <mc:Choice Requires="wpg">
            <w:drawing>
              <wp:inline distT="0" distB="0" distL="0" distR="0" wp14:anchorId="419B4B7C" wp14:editId="7DABBE24">
                <wp:extent cx="5943600" cy="76200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2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1E433D" id="Group 1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VchRPmACAACn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0932BB45" w14:textId="5A2556C4" w:rsidR="0070503E" w:rsidRDefault="0070503E" w:rsidP="0070503E">
      <w:pPr>
        <w:pStyle w:val="NoSpacing"/>
        <w:ind w:left="0" w:firstLine="0"/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>Realtor &amp; Viewer A</w:t>
      </w:r>
      <w:r w:rsidR="00701B16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>pp</w:t>
      </w:r>
      <w:r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 xml:space="preserve">                                                                                                       July 2022 </w:t>
      </w:r>
    </w:p>
    <w:p w14:paraId="3EA9DE2E" w14:textId="01DD213B" w:rsidR="00701B16" w:rsidRPr="00923265" w:rsidRDefault="00D3312E" w:rsidP="00701B16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923265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Users can view properties, realtors </w:t>
      </w:r>
    </w:p>
    <w:p w14:paraId="79897DB0" w14:textId="30FDDCFD" w:rsidR="00D3312E" w:rsidRPr="00923265" w:rsidRDefault="00D3312E" w:rsidP="00701B16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923265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Realtor can add listings </w:t>
      </w:r>
    </w:p>
    <w:p w14:paraId="253385C1" w14:textId="56C92B61" w:rsidR="00923265" w:rsidRPr="00923265" w:rsidRDefault="00923265" w:rsidP="00701B16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923265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Mortgage calculator </w:t>
      </w:r>
    </w:p>
    <w:p w14:paraId="690FD411" w14:textId="33C9F8E2" w:rsidR="00627CB9" w:rsidRPr="00627CB9" w:rsidRDefault="00627CB9" w:rsidP="00627CB9">
      <w:pPr>
        <w:pStyle w:val="NoSpacing"/>
        <w:ind w:left="0" w:firstLine="0"/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</w:pPr>
      <w:r w:rsidRPr="00037749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>Mobile Programing</w:t>
      </w:r>
      <w:r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 xml:space="preserve">                                                                                                             Jan 2022 </w:t>
      </w:r>
    </w:p>
    <w:p w14:paraId="1F476F1D" w14:textId="77777777" w:rsidR="00627CB9" w:rsidRPr="00037749" w:rsidRDefault="00627CB9" w:rsidP="00627CB9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037749">
        <w:rPr>
          <w:rFonts w:ascii="Times New Roman" w:hAnsi="Times New Roman" w:cs="Times New Roman"/>
          <w:bCs/>
          <w:color w:val="auto"/>
          <w:sz w:val="24"/>
          <w:szCs w:val="24"/>
        </w:rPr>
        <w:t>Created DPA(Doctor/Patient) app for scheduling appointments.</w:t>
      </w:r>
    </w:p>
    <w:p w14:paraId="15DBDE95" w14:textId="0FCAA1EC" w:rsidR="00627CB9" w:rsidRDefault="00627CB9" w:rsidP="002374D8">
      <w:pPr>
        <w:pStyle w:val="NoSpacing"/>
        <w:ind w:left="0" w:firstLine="0"/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>Display Project for work                                                                                                    Feb 2022</w:t>
      </w:r>
    </w:p>
    <w:p w14:paraId="6BB2A715" w14:textId="0D3ACAE0" w:rsidR="00627CB9" w:rsidRDefault="00627CB9" w:rsidP="00627CB9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627CB9">
        <w:rPr>
          <w:rFonts w:ascii="Times New Roman" w:hAnsi="Times New Roman" w:cs="Times New Roman"/>
          <w:bCs/>
          <w:color w:val="auto"/>
          <w:sz w:val="24"/>
          <w:szCs w:val="24"/>
        </w:rPr>
        <w:t>Replaced whiteboards by creating a java project with a database.</w:t>
      </w:r>
    </w:p>
    <w:p w14:paraId="03ADB07D" w14:textId="127E6455" w:rsidR="00565C92" w:rsidRDefault="00BE64FA" w:rsidP="002374D8">
      <w:pPr>
        <w:pStyle w:val="NoSpacing"/>
        <w:ind w:left="0" w:firstLine="0"/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 xml:space="preserve">Data warehousing </w:t>
      </w:r>
      <w:r w:rsidR="00AE2FEB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</w:t>
      </w:r>
      <w:r w:rsidR="004E42D7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                                                                    </w:t>
      </w:r>
      <w:r w:rsidR="00565C92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                                       </w:t>
      </w: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Sep</w:t>
      </w:r>
      <w:r w:rsidR="00565C92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20</w:t>
      </w: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21</w:t>
      </w:r>
      <w:r w:rsidR="004E42D7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                               </w:t>
      </w:r>
    </w:p>
    <w:p w14:paraId="702C2176" w14:textId="66818CD2" w:rsidR="00037749" w:rsidRDefault="00DC4287" w:rsidP="00347D5F">
      <w:pPr>
        <w:pStyle w:val="NoSpacing"/>
        <w:numPr>
          <w:ilvl w:val="0"/>
          <w:numId w:val="24"/>
        </w:numPr>
        <w:rPr>
          <w:rFonts w:ascii="Times New Roman" w:hAnsi="Times New Roman" w:cs="Times New Roman"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Cs/>
          <w:color w:val="auto"/>
          <w:sz w:val="24"/>
          <w:szCs w:val="24"/>
        </w:rPr>
        <w:t>Analyze and visualize the</w:t>
      </w:r>
      <w:r w:rsidRPr="00DC4287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dataset of Spotify songs</w:t>
      </w:r>
      <w:r w:rsidR="00CA09C5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, </w:t>
      </w:r>
      <w:r w:rsidR="00933B0F">
        <w:rPr>
          <w:rFonts w:ascii="Times New Roman" w:hAnsi="Times New Roman" w:cs="Times New Roman"/>
          <w:bCs/>
          <w:color w:val="auto"/>
          <w:sz w:val="24"/>
          <w:szCs w:val="24"/>
        </w:rPr>
        <w:t>using</w:t>
      </w:r>
      <w:r w:rsidR="00CA09C5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tableau prep, and Desktop and Django to access the Dashboard to run the application </w:t>
      </w:r>
      <w:r w:rsidR="009E6A89">
        <w:rPr>
          <w:rFonts w:ascii="Times New Roman" w:hAnsi="Times New Roman" w:cs="Times New Roman"/>
          <w:bCs/>
          <w:color w:val="auto"/>
          <w:sz w:val="24"/>
          <w:szCs w:val="24"/>
        </w:rPr>
        <w:t>on localhost.</w:t>
      </w:r>
    </w:p>
    <w:p w14:paraId="31057811" w14:textId="5E8A248E" w:rsidR="009E6A89" w:rsidRDefault="009E6A89" w:rsidP="009E6A89">
      <w:pPr>
        <w:pStyle w:val="NoSpacing"/>
        <w:ind w:left="0" w:firstLine="0"/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</w:pPr>
      <w:r w:rsidRPr="009E6A89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>Website Security</w:t>
      </w:r>
      <w:r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 xml:space="preserve">                                                                                                                Dec 2020</w:t>
      </w:r>
    </w:p>
    <w:p w14:paraId="7A58702E" w14:textId="3ECFA6CC" w:rsidR="009E6A89" w:rsidRDefault="009E6A89" w:rsidP="009E6A89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bCs/>
          <w:color w:val="auto"/>
          <w:sz w:val="24"/>
          <w:szCs w:val="24"/>
        </w:rPr>
      </w:pPr>
      <w:r w:rsidRPr="009E6A8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Created Penzaar project in the </w:t>
      </w:r>
      <w:r w:rsidR="00933B0F">
        <w:rPr>
          <w:rFonts w:ascii="Times New Roman" w:hAnsi="Times New Roman" w:cs="Times New Roman"/>
          <w:bCs/>
          <w:color w:val="auto"/>
          <w:sz w:val="24"/>
          <w:szCs w:val="24"/>
        </w:rPr>
        <w:t>local host</w:t>
      </w:r>
      <w:r w:rsidRPr="009E6A89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with the use of Apache.</w:t>
      </w:r>
    </w:p>
    <w:p w14:paraId="20ECB5DC" w14:textId="77777777" w:rsidR="009E6A89" w:rsidRPr="009E6A89" w:rsidRDefault="009E6A89" w:rsidP="009E6A89">
      <w:pPr>
        <w:pStyle w:val="NoSpacing"/>
        <w:ind w:left="720" w:firstLine="0"/>
        <w:rPr>
          <w:rFonts w:ascii="Times New Roman" w:hAnsi="Times New Roman" w:cs="Times New Roman"/>
          <w:bCs/>
          <w:color w:val="auto"/>
          <w:sz w:val="24"/>
          <w:szCs w:val="24"/>
        </w:rPr>
      </w:pPr>
    </w:p>
    <w:p w14:paraId="77D84196" w14:textId="48F2874F" w:rsidR="00565C92" w:rsidRPr="00E10A31" w:rsidRDefault="00565C92" w:rsidP="00565C92">
      <w:pPr>
        <w:pStyle w:val="NoSpacing"/>
        <w:ind w:left="0" w:firstLine="0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  <w:r w:rsidRPr="00E10A31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>Networking Technologies</w:t>
      </w:r>
      <w:r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                                                                                                Sep 2019</w:t>
      </w:r>
    </w:p>
    <w:p w14:paraId="3E58FD18" w14:textId="4F32F91F" w:rsidR="00565C92" w:rsidRPr="00E61744" w:rsidRDefault="00565C92" w:rsidP="004A39D6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AE2FEB">
        <w:rPr>
          <w:rFonts w:ascii="Times New Roman" w:hAnsi="Times New Roman" w:cs="Times New Roman"/>
          <w:sz w:val="24"/>
          <w:szCs w:val="24"/>
        </w:rPr>
        <w:t xml:space="preserve">onfigured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AE2FEB">
        <w:rPr>
          <w:rFonts w:ascii="Times New Roman" w:hAnsi="Times New Roman" w:cs="Times New Roman"/>
          <w:sz w:val="24"/>
          <w:szCs w:val="24"/>
        </w:rPr>
        <w:t xml:space="preserve">nter-VLAN routing on router and trunk on </w:t>
      </w:r>
      <w:r w:rsidR="00E10A31">
        <w:rPr>
          <w:rFonts w:ascii="Times New Roman" w:hAnsi="Times New Roman" w:cs="Times New Roman"/>
          <w:sz w:val="24"/>
          <w:szCs w:val="24"/>
        </w:rPr>
        <w:t xml:space="preserve">the </w:t>
      </w:r>
      <w:r w:rsidRPr="00AE2FEB">
        <w:rPr>
          <w:rFonts w:ascii="Times New Roman" w:hAnsi="Times New Roman" w:cs="Times New Roman"/>
          <w:sz w:val="24"/>
          <w:szCs w:val="24"/>
        </w:rPr>
        <w:t>swit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6F2673E" w14:textId="389D29B8" w:rsidR="00565C92" w:rsidRDefault="00565C92" w:rsidP="004A39D6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AE2FEB">
        <w:rPr>
          <w:rFonts w:ascii="Times New Roman" w:hAnsi="Times New Roman" w:cs="Times New Roman"/>
          <w:sz w:val="24"/>
          <w:szCs w:val="24"/>
        </w:rPr>
        <w:t>Verified connectivity</w:t>
      </w:r>
      <w:r>
        <w:rPr>
          <w:rFonts w:ascii="Times New Roman" w:hAnsi="Times New Roman" w:cs="Times New Roman"/>
          <w:sz w:val="24"/>
          <w:szCs w:val="24"/>
        </w:rPr>
        <w:t xml:space="preserve"> of PCs and Troubleshooting of Networks.</w:t>
      </w:r>
    </w:p>
    <w:p w14:paraId="4B1F5A3B" w14:textId="77777777" w:rsidR="00565C92" w:rsidRDefault="00565C92" w:rsidP="00565C92">
      <w:pPr>
        <w:pStyle w:val="NoSpacing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72D97A69" w14:textId="7B6149FC" w:rsidR="00447044" w:rsidRPr="00E10A31" w:rsidRDefault="00AE2FEB" w:rsidP="00565C92">
      <w:pPr>
        <w:pStyle w:val="NoSpacing"/>
        <w:ind w:left="0" w:firstLine="0"/>
        <w:rPr>
          <w:rFonts w:ascii="Times New Roman" w:hAnsi="Times New Roman" w:cs="Times New Roman"/>
          <w:b/>
          <w:color w:val="385623" w:themeColor="accent6" w:themeShade="80"/>
          <w:sz w:val="24"/>
          <w:szCs w:val="24"/>
        </w:rPr>
      </w:pPr>
      <w:r w:rsidRPr="00E10A31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>System Analysis and Design</w:t>
      </w:r>
      <w:r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</w:t>
      </w:r>
      <w:r w:rsidR="000F57F8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                                                                                     </w:t>
      </w:r>
      <w:r w:rsidR="00565C92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     </w:t>
      </w:r>
      <w:r w:rsidR="000F57F8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</w:t>
      </w:r>
      <w:r w:rsidR="00565C92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Sep </w:t>
      </w:r>
      <w:r w:rsidR="000F57F8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2018</w:t>
      </w:r>
    </w:p>
    <w:p w14:paraId="1C39F699" w14:textId="1CA15E21" w:rsidR="00447044" w:rsidRDefault="00447044" w:rsidP="004A39D6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ed with four other students to make </w:t>
      </w:r>
      <w:r w:rsidR="00E10A31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SDLC project.</w:t>
      </w:r>
    </w:p>
    <w:p w14:paraId="76B60726" w14:textId="29874B0C" w:rsidR="00447044" w:rsidRDefault="00447044" w:rsidP="004A39D6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lowed the process: planning, analysis, design, </w:t>
      </w:r>
      <w:r w:rsidR="00E10A31">
        <w:rPr>
          <w:rFonts w:ascii="Times New Roman" w:hAnsi="Times New Roman" w:cs="Times New Roman"/>
          <w:sz w:val="24"/>
          <w:szCs w:val="24"/>
        </w:rPr>
        <w:t>implementation,</w:t>
      </w:r>
      <w:r>
        <w:rPr>
          <w:rFonts w:ascii="Times New Roman" w:hAnsi="Times New Roman" w:cs="Times New Roman"/>
          <w:sz w:val="24"/>
          <w:szCs w:val="24"/>
        </w:rPr>
        <w:t xml:space="preserve"> and maintenance which result</w:t>
      </w:r>
      <w:r w:rsidR="00565C92">
        <w:rPr>
          <w:rFonts w:ascii="Times New Roman" w:hAnsi="Times New Roman" w:cs="Times New Roman"/>
          <w:sz w:val="24"/>
          <w:szCs w:val="24"/>
        </w:rPr>
        <w:t>ed in</w:t>
      </w:r>
      <w:r>
        <w:rPr>
          <w:rFonts w:ascii="Times New Roman" w:hAnsi="Times New Roman" w:cs="Times New Roman"/>
          <w:sz w:val="24"/>
          <w:szCs w:val="24"/>
        </w:rPr>
        <w:t xml:space="preserve"> good marks.</w:t>
      </w:r>
    </w:p>
    <w:p w14:paraId="630E825D" w14:textId="77777777" w:rsidR="00565C92" w:rsidRDefault="00565C92" w:rsidP="00E61744">
      <w:pPr>
        <w:pStyle w:val="NoSpacing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13A2E022" w14:textId="274FF35E" w:rsidR="00E61744" w:rsidRPr="00E10A31" w:rsidRDefault="004A39D6" w:rsidP="00E61744">
      <w:pPr>
        <w:pStyle w:val="NoSpacing"/>
        <w:ind w:left="0" w:firstLine="0"/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</w:pPr>
      <w:r w:rsidRPr="00E10A31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 xml:space="preserve"> </w:t>
      </w:r>
      <w:r w:rsidR="00E61744" w:rsidRPr="00E10A31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>Program Structure and Design</w:t>
      </w:r>
      <w:r w:rsidR="000F57F8" w:rsidRPr="00E10A31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 xml:space="preserve">                                                                                   </w:t>
      </w:r>
      <w:r w:rsidR="00565C92" w:rsidRPr="00E10A31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 xml:space="preserve">       Sep</w:t>
      </w:r>
      <w:r w:rsidR="000F57F8" w:rsidRPr="00E10A31">
        <w:rPr>
          <w:rFonts w:ascii="Times New Roman" w:hAnsi="Times New Roman" w:cs="Times New Roman"/>
          <w:bCs/>
          <w:color w:val="385623" w:themeColor="accent6" w:themeShade="80"/>
          <w:sz w:val="24"/>
          <w:szCs w:val="24"/>
        </w:rPr>
        <w:t xml:space="preserve"> 2017</w:t>
      </w:r>
    </w:p>
    <w:p w14:paraId="6A7D3424" w14:textId="1B15E02A" w:rsidR="00E61744" w:rsidRDefault="00E61744" w:rsidP="004A39D6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esigned </w:t>
      </w:r>
      <w:r w:rsidR="00E73BB6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Dice game for children and teenager</w:t>
      </w:r>
      <w:r w:rsidR="00565C9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ith the help of 4 other students.</w:t>
      </w:r>
    </w:p>
    <w:p w14:paraId="60464755" w14:textId="5E7D3943" w:rsidR="00E61744" w:rsidRPr="00AE2FEB" w:rsidRDefault="00E61744" w:rsidP="004A39D6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</w:t>
      </w:r>
      <w:r w:rsidR="00565C92">
        <w:rPr>
          <w:rFonts w:ascii="Times New Roman" w:hAnsi="Times New Roman" w:cs="Times New Roman"/>
          <w:sz w:val="24"/>
          <w:szCs w:val="24"/>
        </w:rPr>
        <w:t>nt basic concepts of C# and C++ languages.</w:t>
      </w:r>
    </w:p>
    <w:p w14:paraId="1164C4BD" w14:textId="77777777" w:rsidR="00A73E62" w:rsidRDefault="00A73E62" w:rsidP="001118D9">
      <w:pPr>
        <w:ind w:left="0" w:firstLine="0"/>
        <w:rPr>
          <w:rFonts w:ascii="Times New Roman" w:hAnsi="Times New Roman" w:cs="Times New Roman"/>
          <w:color w:val="CC3300"/>
          <w:sz w:val="32"/>
          <w:szCs w:val="32"/>
        </w:rPr>
      </w:pPr>
    </w:p>
    <w:p w14:paraId="61DC51E3" w14:textId="77777777" w:rsidR="00744B80" w:rsidRPr="00E10A31" w:rsidRDefault="00B706BA" w:rsidP="001118D9">
      <w:pPr>
        <w:ind w:left="0" w:firstLine="0"/>
        <w:rPr>
          <w:rFonts w:ascii="Times New Roman" w:hAnsi="Times New Roman" w:cs="Times New Roman"/>
          <w:color w:val="385623" w:themeColor="accent6" w:themeShade="80"/>
          <w:sz w:val="28"/>
          <w:szCs w:val="28"/>
        </w:rPr>
      </w:pPr>
      <w:r w:rsidRPr="00E10A31">
        <w:rPr>
          <w:rFonts w:ascii="Times New Roman" w:hAnsi="Times New Roman" w:cs="Times New Roman"/>
          <w:color w:val="385623" w:themeColor="accent6" w:themeShade="80"/>
          <w:sz w:val="28"/>
          <w:szCs w:val="28"/>
        </w:rPr>
        <w:t>Work Experience</w:t>
      </w:r>
    </w:p>
    <w:p w14:paraId="5C3E5964" w14:textId="77777777" w:rsidR="00B706BA" w:rsidRDefault="00B706BA" w:rsidP="001118D9">
      <w:pPr>
        <w:ind w:left="0" w:firstLine="0"/>
        <w:rPr>
          <w:rFonts w:ascii="Times New Roman" w:hAnsi="Times New Roman" w:cs="Times New Roman"/>
          <w:color w:val="C00000"/>
          <w:sz w:val="32"/>
          <w:szCs w:val="32"/>
        </w:rPr>
      </w:pPr>
      <w:r>
        <w:rPr>
          <w:noProof/>
        </w:rPr>
        <mc:AlternateContent>
          <mc:Choice Requires="wpg">
            <w:drawing>
              <wp:inline distT="0" distB="0" distL="0" distR="0" wp14:anchorId="40AA7313" wp14:editId="660D6D73">
                <wp:extent cx="5943600" cy="76200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4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038A81" id="Group 3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gZi5rGACAACn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5254DAD6" w14:textId="7410CCD7" w:rsidR="00E73BB6" w:rsidRDefault="00E73BB6" w:rsidP="00F6230F">
      <w:pPr>
        <w:rPr>
          <w:rFonts w:ascii="Times New Roman" w:eastAsia="Georgia" w:hAnsi="Times New Roman" w:cs="Times New Roman"/>
          <w:bCs/>
          <w:color w:val="385623" w:themeColor="accent6" w:themeShade="80"/>
          <w:sz w:val="24"/>
          <w:szCs w:val="24"/>
        </w:rPr>
      </w:pPr>
      <w:r>
        <w:rPr>
          <w:rFonts w:ascii="Times New Roman" w:eastAsia="Georgia" w:hAnsi="Times New Roman" w:cs="Times New Roman"/>
          <w:bCs/>
          <w:color w:val="385623" w:themeColor="accent6" w:themeShade="80"/>
          <w:sz w:val="24"/>
          <w:szCs w:val="24"/>
        </w:rPr>
        <w:t>IT Technician                                                                                                 Oct 2020-Present</w:t>
      </w:r>
    </w:p>
    <w:p w14:paraId="438F5A87" w14:textId="7A980D27" w:rsidR="00E73BB6" w:rsidRDefault="00E73BB6" w:rsidP="00F6230F">
      <w:pPr>
        <w:rPr>
          <w:rFonts w:ascii="Times New Roman" w:eastAsia="Georgia" w:hAnsi="Times New Roman" w:cs="Times New Roman"/>
          <w:bCs/>
          <w:color w:val="385623" w:themeColor="accent6" w:themeShade="80"/>
          <w:sz w:val="24"/>
          <w:szCs w:val="24"/>
        </w:rPr>
      </w:pPr>
      <w:r>
        <w:rPr>
          <w:rFonts w:ascii="Times New Roman" w:eastAsia="Georgia" w:hAnsi="Times New Roman" w:cs="Times New Roman"/>
          <w:bCs/>
          <w:color w:val="385623" w:themeColor="accent6" w:themeShade="80"/>
          <w:sz w:val="24"/>
          <w:szCs w:val="24"/>
        </w:rPr>
        <w:t>Herbaland Naturals Inc., Richmond BC</w:t>
      </w:r>
    </w:p>
    <w:p w14:paraId="363D8B01" w14:textId="3E5C9944" w:rsidR="00E73BB6" w:rsidRPr="000F0A0D" w:rsidRDefault="00E73BB6" w:rsidP="00E73BB6">
      <w:pPr>
        <w:pStyle w:val="ListParagraph"/>
        <w:numPr>
          <w:ilvl w:val="0"/>
          <w:numId w:val="25"/>
        </w:numPr>
        <w:rPr>
          <w:rFonts w:ascii="Times New Roman" w:eastAsia="Georgia" w:hAnsi="Times New Roman" w:cs="Times New Roman"/>
          <w:bCs/>
          <w:color w:val="auto"/>
          <w:sz w:val="24"/>
          <w:szCs w:val="24"/>
        </w:rPr>
      </w:pPr>
      <w:r w:rsidRPr="000F0A0D">
        <w:rPr>
          <w:rFonts w:ascii="Times New Roman" w:eastAsia="Georgia" w:hAnsi="Times New Roman" w:cs="Times New Roman"/>
          <w:bCs/>
          <w:color w:val="auto"/>
          <w:sz w:val="24"/>
          <w:szCs w:val="24"/>
        </w:rPr>
        <w:t xml:space="preserve">Created </w:t>
      </w:r>
      <w:r w:rsidR="00EB08E4">
        <w:rPr>
          <w:rFonts w:ascii="Times New Roman" w:eastAsia="Georgia" w:hAnsi="Times New Roman" w:cs="Times New Roman"/>
          <w:bCs/>
          <w:color w:val="auto"/>
          <w:sz w:val="24"/>
          <w:szCs w:val="24"/>
        </w:rPr>
        <w:t xml:space="preserve">a </w:t>
      </w:r>
      <w:r w:rsidRPr="000F0A0D">
        <w:rPr>
          <w:rFonts w:ascii="Times New Roman" w:eastAsia="Georgia" w:hAnsi="Times New Roman" w:cs="Times New Roman"/>
          <w:bCs/>
          <w:color w:val="auto"/>
          <w:sz w:val="24"/>
          <w:szCs w:val="24"/>
        </w:rPr>
        <w:t>display project to minimize the workload.</w:t>
      </w:r>
    </w:p>
    <w:p w14:paraId="312A38F2" w14:textId="1C11C5D7" w:rsidR="00E73BB6" w:rsidRPr="000F0A0D" w:rsidRDefault="00E73BB6" w:rsidP="00E73BB6">
      <w:pPr>
        <w:pStyle w:val="ListParagraph"/>
        <w:numPr>
          <w:ilvl w:val="0"/>
          <w:numId w:val="25"/>
        </w:numPr>
        <w:rPr>
          <w:rFonts w:ascii="Times New Roman" w:eastAsia="Georgia" w:hAnsi="Times New Roman" w:cs="Times New Roman"/>
          <w:bCs/>
          <w:color w:val="auto"/>
          <w:sz w:val="24"/>
          <w:szCs w:val="24"/>
        </w:rPr>
      </w:pPr>
      <w:r w:rsidRPr="000F0A0D">
        <w:rPr>
          <w:rFonts w:ascii="Times New Roman" w:eastAsia="Georgia" w:hAnsi="Times New Roman" w:cs="Times New Roman"/>
          <w:bCs/>
          <w:color w:val="auto"/>
          <w:sz w:val="24"/>
          <w:szCs w:val="24"/>
        </w:rPr>
        <w:t xml:space="preserve">Created inventory and barcoding </w:t>
      </w:r>
      <w:r w:rsidR="00EB08E4">
        <w:rPr>
          <w:rFonts w:ascii="Times New Roman" w:eastAsia="Georgia" w:hAnsi="Times New Roman" w:cs="Times New Roman"/>
          <w:bCs/>
          <w:color w:val="auto"/>
          <w:sz w:val="24"/>
          <w:szCs w:val="24"/>
        </w:rPr>
        <w:t>projects</w:t>
      </w:r>
      <w:r w:rsidRPr="000F0A0D">
        <w:rPr>
          <w:rFonts w:ascii="Times New Roman" w:eastAsia="Georgia" w:hAnsi="Times New Roman" w:cs="Times New Roman"/>
          <w:bCs/>
          <w:color w:val="auto"/>
          <w:sz w:val="24"/>
          <w:szCs w:val="24"/>
        </w:rPr>
        <w:t xml:space="preserve"> to </w:t>
      </w:r>
      <w:r w:rsidR="000F0A0D" w:rsidRPr="000F0A0D">
        <w:rPr>
          <w:rFonts w:ascii="Times New Roman" w:eastAsia="Georgia" w:hAnsi="Times New Roman" w:cs="Times New Roman"/>
          <w:bCs/>
          <w:color w:val="auto"/>
          <w:sz w:val="24"/>
          <w:szCs w:val="24"/>
        </w:rPr>
        <w:t>traceability and</w:t>
      </w:r>
      <w:r w:rsidR="007150E5" w:rsidRPr="000F0A0D">
        <w:rPr>
          <w:rFonts w:ascii="Times New Roman" w:eastAsia="Georgia" w:hAnsi="Times New Roman" w:cs="Times New Roman"/>
          <w:bCs/>
          <w:color w:val="auto"/>
          <w:sz w:val="24"/>
          <w:szCs w:val="24"/>
        </w:rPr>
        <w:t xml:space="preserve"> minimize mistakes.</w:t>
      </w:r>
    </w:p>
    <w:p w14:paraId="4700FAEB" w14:textId="70DF7F0D" w:rsidR="007150E5" w:rsidRDefault="007150E5" w:rsidP="00E73BB6">
      <w:pPr>
        <w:pStyle w:val="ListParagraph"/>
        <w:numPr>
          <w:ilvl w:val="0"/>
          <w:numId w:val="25"/>
        </w:numPr>
        <w:rPr>
          <w:rFonts w:ascii="Times New Roman" w:eastAsia="Georgia" w:hAnsi="Times New Roman" w:cs="Times New Roman"/>
          <w:bCs/>
          <w:color w:val="auto"/>
          <w:sz w:val="24"/>
          <w:szCs w:val="24"/>
        </w:rPr>
      </w:pPr>
      <w:r w:rsidRPr="000F0A0D">
        <w:rPr>
          <w:rFonts w:ascii="Times New Roman" w:eastAsia="Georgia" w:hAnsi="Times New Roman" w:cs="Times New Roman"/>
          <w:bCs/>
          <w:color w:val="auto"/>
          <w:sz w:val="24"/>
          <w:szCs w:val="24"/>
        </w:rPr>
        <w:t>Installing and configuring hardware and software components to ensure usability.</w:t>
      </w:r>
    </w:p>
    <w:p w14:paraId="491A0D88" w14:textId="7D519EB0" w:rsidR="00EB08E4" w:rsidRDefault="00EB08E4" w:rsidP="00E73BB6">
      <w:pPr>
        <w:pStyle w:val="ListParagraph"/>
        <w:numPr>
          <w:ilvl w:val="0"/>
          <w:numId w:val="25"/>
        </w:numPr>
        <w:rPr>
          <w:rFonts w:ascii="Times New Roman" w:eastAsia="Georgia" w:hAnsi="Times New Roman" w:cs="Times New Roman"/>
          <w:bCs/>
          <w:color w:val="auto"/>
          <w:sz w:val="24"/>
          <w:szCs w:val="24"/>
        </w:rPr>
      </w:pPr>
      <w:r>
        <w:rPr>
          <w:rFonts w:ascii="Times New Roman" w:eastAsia="Georgia" w:hAnsi="Times New Roman" w:cs="Times New Roman"/>
          <w:bCs/>
          <w:color w:val="auto"/>
          <w:sz w:val="24"/>
          <w:szCs w:val="24"/>
        </w:rPr>
        <w:t>Perform troubleshooting to diagnose and resolve the problems.</w:t>
      </w:r>
    </w:p>
    <w:p w14:paraId="3F41B50E" w14:textId="4A40514B" w:rsidR="00EB08E4" w:rsidRPr="000F0A0D" w:rsidRDefault="00EB08E4" w:rsidP="00E73BB6">
      <w:pPr>
        <w:pStyle w:val="ListParagraph"/>
        <w:numPr>
          <w:ilvl w:val="0"/>
          <w:numId w:val="25"/>
        </w:numPr>
        <w:rPr>
          <w:rFonts w:ascii="Times New Roman" w:eastAsia="Georgia" w:hAnsi="Times New Roman" w:cs="Times New Roman"/>
          <w:bCs/>
          <w:color w:val="auto"/>
          <w:sz w:val="24"/>
          <w:szCs w:val="24"/>
        </w:rPr>
      </w:pPr>
      <w:r>
        <w:rPr>
          <w:rFonts w:ascii="Times New Roman" w:eastAsia="Georgia" w:hAnsi="Times New Roman" w:cs="Times New Roman"/>
          <w:bCs/>
          <w:color w:val="auto"/>
          <w:sz w:val="24"/>
          <w:szCs w:val="24"/>
        </w:rPr>
        <w:t>Ensure high-level security of the stored data.</w:t>
      </w:r>
    </w:p>
    <w:p w14:paraId="107828D1" w14:textId="77777777" w:rsidR="00E73BB6" w:rsidRDefault="00E73BB6" w:rsidP="00F6230F">
      <w:pPr>
        <w:rPr>
          <w:rFonts w:ascii="Times New Roman" w:eastAsia="Georgia" w:hAnsi="Times New Roman" w:cs="Times New Roman"/>
          <w:bCs/>
          <w:color w:val="385623" w:themeColor="accent6" w:themeShade="80"/>
          <w:sz w:val="24"/>
          <w:szCs w:val="24"/>
        </w:rPr>
      </w:pPr>
    </w:p>
    <w:p w14:paraId="1BC801E8" w14:textId="77777777" w:rsidR="00AE2FEB" w:rsidRPr="00AE2FEB" w:rsidRDefault="00AE2FEB" w:rsidP="00AE2FEB">
      <w:pPr>
        <w:pStyle w:val="NoSpacing"/>
        <w:ind w:left="1061" w:firstLine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99341C" w14:textId="77777777" w:rsidR="00AE2FEB" w:rsidRPr="00772EBF" w:rsidRDefault="00AE2FEB" w:rsidP="00A73E62">
      <w:pPr>
        <w:pStyle w:val="NoSpacing"/>
        <w:ind w:left="0" w:firstLine="0"/>
        <w:rPr>
          <w:rFonts w:ascii="Times New Roman" w:hAnsi="Times New Roman" w:cs="Times New Roman"/>
          <w:color w:val="C00000"/>
          <w:sz w:val="24"/>
          <w:szCs w:val="24"/>
        </w:rPr>
      </w:pPr>
    </w:p>
    <w:p w14:paraId="7E70EEF5" w14:textId="77777777" w:rsidR="00B706BA" w:rsidRPr="00E10A31" w:rsidRDefault="00B706BA" w:rsidP="00815E28">
      <w:pPr>
        <w:ind w:left="0" w:firstLine="0"/>
        <w:rPr>
          <w:rFonts w:ascii="Georgia" w:eastAsia="Georgia" w:hAnsi="Georgia"/>
          <w:b/>
          <w:color w:val="385623" w:themeColor="accent6" w:themeShade="80"/>
        </w:rPr>
      </w:pPr>
      <w:r w:rsidRPr="00E10A31">
        <w:rPr>
          <w:rFonts w:ascii="Times New Roman" w:hAnsi="Times New Roman" w:cs="Times New Roman"/>
          <w:color w:val="385623" w:themeColor="accent6" w:themeShade="80"/>
          <w:sz w:val="28"/>
          <w:szCs w:val="28"/>
        </w:rPr>
        <w:t>Education</w:t>
      </w:r>
    </w:p>
    <w:p w14:paraId="4D8C3692" w14:textId="77777777" w:rsidR="00B706BA" w:rsidRDefault="00B706BA" w:rsidP="001118D9">
      <w:pPr>
        <w:ind w:left="0" w:firstLine="0"/>
        <w:rPr>
          <w:rFonts w:ascii="Times New Roman" w:hAnsi="Times New Roman" w:cs="Times New Roman"/>
          <w:color w:val="C00000"/>
          <w:sz w:val="32"/>
          <w:szCs w:val="32"/>
        </w:rPr>
      </w:pPr>
      <w:r>
        <w:rPr>
          <w:noProof/>
        </w:rPr>
        <mc:AlternateContent>
          <mc:Choice Requires="wpg">
            <w:drawing>
              <wp:inline distT="0" distB="0" distL="0" distR="0" wp14:anchorId="2C2CD4E8" wp14:editId="4EF092FC">
                <wp:extent cx="5943600" cy="76200"/>
                <wp:effectExtent l="0" t="0" r="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76200"/>
                          <a:chOff x="-254754" y="486"/>
                          <a:chExt cx="5982335" cy="0"/>
                        </a:xfrm>
                      </wpg:grpSpPr>
                      <wps:wsp>
                        <wps:cNvPr id="7" name="Shape 6"/>
                        <wps:cNvSpPr/>
                        <wps:spPr>
                          <a:xfrm>
                            <a:off x="-254754" y="486"/>
                            <a:ext cx="59823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2335">
                                <a:moveTo>
                                  <a:pt x="0" y="0"/>
                                </a:moveTo>
                                <a:lnTo>
                                  <a:pt x="598233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DA2E03" id="Group 5" o:spid="_x0000_s1026" style="width:468pt;height:6pt;mso-position-horizontal-relative:char;mso-position-vertical-relative:line" coordorigin="-2547,4" coordsize="5982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">
                <v:shape id="Shape 6" o:spid="_x0000_s1027" style="position:absolute;left:-2547;top:4;width:59822;height:0;visibility:visible;mso-wrap-style:square;v-text-anchor:top" coordsize="59823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" path="m,l5982335,e" filled="f" strokeweight=".48pt">
                  <v:path arrowok="t" textboxrect="0,0,5982335,0"/>
                </v:shape>
                <w10:anchorlock/>
              </v:group>
            </w:pict>
          </mc:Fallback>
        </mc:AlternateContent>
      </w:r>
    </w:p>
    <w:p w14:paraId="17166BC3" w14:textId="56E411FC" w:rsidR="00F6230F" w:rsidRPr="00F6230F" w:rsidRDefault="00B706BA" w:rsidP="00F6230F">
      <w:pPr>
        <w:pStyle w:val="NoSpacing"/>
        <w:ind w:left="0" w:firstLine="0"/>
        <w:rPr>
          <w:rFonts w:ascii="Times New Roman" w:hAnsi="Times New Roman" w:cs="Times New Roman"/>
          <w:color w:val="C00000"/>
          <w:sz w:val="24"/>
          <w:szCs w:val="24"/>
        </w:rPr>
      </w:pPr>
      <w:r w:rsidRPr="00F6230F">
        <w:rPr>
          <w:rFonts w:ascii="Times New Roman" w:hAnsi="Times New Roman" w:cs="Times New Roman"/>
          <w:sz w:val="24"/>
          <w:szCs w:val="24"/>
        </w:rPr>
        <w:t xml:space="preserve">    </w:t>
      </w:r>
      <w:r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Kwantlen Polytechnic University, Surrey BC </w:t>
      </w:r>
      <w:r w:rsidR="00F6230F" w:rsidRPr="00E10A31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                                          Sep 2016 – </w:t>
      </w:r>
      <w:r w:rsidR="00AB6B3F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Aug 2022</w:t>
      </w:r>
    </w:p>
    <w:p w14:paraId="5230E0D2" w14:textId="77777777" w:rsidR="00B706BA" w:rsidRPr="00F6230F" w:rsidRDefault="00B706BA" w:rsidP="00F6230F">
      <w:pPr>
        <w:pStyle w:val="NoSpacing"/>
        <w:numPr>
          <w:ilvl w:val="0"/>
          <w:numId w:val="2"/>
        </w:numPr>
        <w:rPr>
          <w:b/>
          <w:sz w:val="26"/>
          <w:szCs w:val="26"/>
        </w:rPr>
      </w:pPr>
      <w:r w:rsidRPr="00F6230F">
        <w:rPr>
          <w:rFonts w:ascii="Times New Roman" w:eastAsia="Georgia" w:hAnsi="Times New Roman" w:cs="Times New Roman"/>
          <w:bCs/>
          <w:spacing w:val="8"/>
          <w:sz w:val="24"/>
          <w:szCs w:val="24"/>
        </w:rPr>
        <w:t>Bachelor of Information Technology</w:t>
      </w:r>
      <w:r w:rsidRPr="00F6230F">
        <w:rPr>
          <w:b/>
          <w:sz w:val="26"/>
        </w:rPr>
        <w:t xml:space="preserve"> </w:t>
      </w:r>
      <w:r w:rsidRPr="00F6230F">
        <w:rPr>
          <w:sz w:val="26"/>
        </w:rPr>
        <w:tab/>
        <w:t xml:space="preserve">  </w:t>
      </w:r>
    </w:p>
    <w:p w14:paraId="382DAEFB" w14:textId="77777777" w:rsidR="00815E28" w:rsidRDefault="00815E28" w:rsidP="001118D9">
      <w:pPr>
        <w:ind w:left="0" w:firstLine="0"/>
        <w:rPr>
          <w:rFonts w:ascii="Times New Roman" w:hAnsi="Times New Roman" w:cs="Times New Roman"/>
          <w:color w:val="C00000"/>
          <w:sz w:val="32"/>
          <w:szCs w:val="32"/>
        </w:rPr>
      </w:pPr>
    </w:p>
    <w:p w14:paraId="4B9EB317" w14:textId="77777777" w:rsidR="00744B80" w:rsidRPr="00391A6F" w:rsidRDefault="00744B80" w:rsidP="001118D9">
      <w:pPr>
        <w:ind w:left="0" w:firstLine="0"/>
        <w:rPr>
          <w:rFonts w:ascii="Times New Roman" w:hAnsi="Times New Roman" w:cs="Times New Roman"/>
          <w:color w:val="C00000"/>
          <w:sz w:val="28"/>
          <w:szCs w:val="28"/>
        </w:rPr>
      </w:pPr>
    </w:p>
    <w:sectPr w:rsidR="00744B80" w:rsidRPr="00391A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A500E"/>
    <w:multiLevelType w:val="hybridMultilevel"/>
    <w:tmpl w:val="D694AB2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2430D"/>
    <w:multiLevelType w:val="hybridMultilevel"/>
    <w:tmpl w:val="38486D4C"/>
    <w:lvl w:ilvl="0" w:tplc="04090005">
      <w:start w:val="1"/>
      <w:numFmt w:val="bullet"/>
      <w:lvlText w:val=""/>
      <w:lvlJc w:val="left"/>
      <w:pPr>
        <w:ind w:left="10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2" w15:restartNumberingAfterBreak="0">
    <w:nsid w:val="14C61429"/>
    <w:multiLevelType w:val="hybridMultilevel"/>
    <w:tmpl w:val="8BD263A0"/>
    <w:lvl w:ilvl="0" w:tplc="19A0714A">
      <w:start w:val="1"/>
      <w:numFmt w:val="bullet"/>
      <w:lvlText w:val="o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E0313"/>
    <w:multiLevelType w:val="hybridMultilevel"/>
    <w:tmpl w:val="3E2A246E"/>
    <w:lvl w:ilvl="0" w:tplc="1A2444C6">
      <w:start w:val="1"/>
      <w:numFmt w:val="bullet"/>
      <w:lvlText w:val="o"/>
      <w:lvlJc w:val="left"/>
      <w:pPr>
        <w:ind w:left="1061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4" w15:restartNumberingAfterBreak="0">
    <w:nsid w:val="1D021C8E"/>
    <w:multiLevelType w:val="hybridMultilevel"/>
    <w:tmpl w:val="46DE44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077E0"/>
    <w:multiLevelType w:val="hybridMultilevel"/>
    <w:tmpl w:val="20F257F4"/>
    <w:lvl w:ilvl="0" w:tplc="10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abstractNum w:abstractNumId="6" w15:restartNumberingAfterBreak="0">
    <w:nsid w:val="1FA52F55"/>
    <w:multiLevelType w:val="hybridMultilevel"/>
    <w:tmpl w:val="102A92E2"/>
    <w:lvl w:ilvl="0" w:tplc="19A0714A">
      <w:start w:val="1"/>
      <w:numFmt w:val="bullet"/>
      <w:lvlText w:val="o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070C7"/>
    <w:multiLevelType w:val="hybridMultilevel"/>
    <w:tmpl w:val="A4E2EEEA"/>
    <w:lvl w:ilvl="0" w:tplc="19A0714A">
      <w:start w:val="1"/>
      <w:numFmt w:val="bullet"/>
      <w:lvlText w:val="o"/>
      <w:lvlJc w:val="left"/>
      <w:pPr>
        <w:ind w:left="1125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8" w15:restartNumberingAfterBreak="0">
    <w:nsid w:val="2C5F674B"/>
    <w:multiLevelType w:val="hybridMultilevel"/>
    <w:tmpl w:val="0C4ADE84"/>
    <w:lvl w:ilvl="0" w:tplc="1A2444C6">
      <w:start w:val="1"/>
      <w:numFmt w:val="bullet"/>
      <w:lvlText w:val="o"/>
      <w:lvlJc w:val="left"/>
      <w:pPr>
        <w:ind w:left="915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9" w15:restartNumberingAfterBreak="0">
    <w:nsid w:val="327C7D0D"/>
    <w:multiLevelType w:val="hybridMultilevel"/>
    <w:tmpl w:val="6A6048E6"/>
    <w:lvl w:ilvl="0" w:tplc="19A0714A">
      <w:start w:val="1"/>
      <w:numFmt w:val="bullet"/>
      <w:lvlText w:val="o"/>
      <w:lvlJc w:val="left"/>
      <w:pPr>
        <w:ind w:left="1061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10" w15:restartNumberingAfterBreak="0">
    <w:nsid w:val="33881BDE"/>
    <w:multiLevelType w:val="hybridMultilevel"/>
    <w:tmpl w:val="BB60D77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1B0488"/>
    <w:multiLevelType w:val="hybridMultilevel"/>
    <w:tmpl w:val="127EC330"/>
    <w:lvl w:ilvl="0" w:tplc="19A0714A">
      <w:start w:val="1"/>
      <w:numFmt w:val="bullet"/>
      <w:lvlText w:val="o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080570"/>
    <w:multiLevelType w:val="hybridMultilevel"/>
    <w:tmpl w:val="731C835A"/>
    <w:lvl w:ilvl="0" w:tplc="1A2444C6">
      <w:start w:val="1"/>
      <w:numFmt w:val="bullet"/>
      <w:lvlText w:val="o"/>
      <w:lvlJc w:val="left"/>
      <w:pPr>
        <w:ind w:left="1061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13" w15:restartNumberingAfterBreak="0">
    <w:nsid w:val="3AE46BAC"/>
    <w:multiLevelType w:val="hybridMultilevel"/>
    <w:tmpl w:val="D566644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1083E"/>
    <w:multiLevelType w:val="hybridMultilevel"/>
    <w:tmpl w:val="CFF811C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7C6C46"/>
    <w:multiLevelType w:val="hybridMultilevel"/>
    <w:tmpl w:val="F518537C"/>
    <w:lvl w:ilvl="0" w:tplc="1A2444C6">
      <w:start w:val="1"/>
      <w:numFmt w:val="bullet"/>
      <w:lvlText w:val="o"/>
      <w:lvlJc w:val="left"/>
      <w:pPr>
        <w:ind w:left="1061" w:hanging="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16" w15:restartNumberingAfterBreak="0">
    <w:nsid w:val="4E5C6A54"/>
    <w:multiLevelType w:val="hybridMultilevel"/>
    <w:tmpl w:val="E7F41EC8"/>
    <w:lvl w:ilvl="0" w:tplc="04090005">
      <w:start w:val="1"/>
      <w:numFmt w:val="bullet"/>
      <w:lvlText w:val=""/>
      <w:lvlJc w:val="left"/>
      <w:pPr>
        <w:ind w:left="10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17" w15:restartNumberingAfterBreak="0">
    <w:nsid w:val="4FB94458"/>
    <w:multiLevelType w:val="hybridMultilevel"/>
    <w:tmpl w:val="C29ED294"/>
    <w:lvl w:ilvl="0" w:tplc="19A0714A">
      <w:start w:val="1"/>
      <w:numFmt w:val="bullet"/>
      <w:lvlText w:val="o"/>
      <w:lvlJc w:val="left"/>
      <w:pPr>
        <w:ind w:left="720" w:hanging="360"/>
      </w:pPr>
      <w:rPr>
        <w:rFonts w:ascii="Calibri" w:eastAsia="Calibri" w:hAnsi="Calibri" w:cs="Calibri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8D7149"/>
    <w:multiLevelType w:val="hybridMultilevel"/>
    <w:tmpl w:val="50148594"/>
    <w:lvl w:ilvl="0" w:tplc="19A0714A">
      <w:start w:val="1"/>
      <w:numFmt w:val="bullet"/>
      <w:lvlText w:val="o"/>
      <w:lvlJc w:val="left"/>
      <w:pPr>
        <w:ind w:left="66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9" w15:restartNumberingAfterBreak="0">
    <w:nsid w:val="5B2C7D99"/>
    <w:multiLevelType w:val="hybridMultilevel"/>
    <w:tmpl w:val="6038E01E"/>
    <w:lvl w:ilvl="0" w:tplc="10090005">
      <w:start w:val="1"/>
      <w:numFmt w:val="bullet"/>
      <w:lvlText w:val=""/>
      <w:lvlJc w:val="left"/>
      <w:pPr>
        <w:ind w:left="1061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20" w15:restartNumberingAfterBreak="0">
    <w:nsid w:val="61844B77"/>
    <w:multiLevelType w:val="hybridMultilevel"/>
    <w:tmpl w:val="A43E6AA8"/>
    <w:lvl w:ilvl="0" w:tplc="19A0714A">
      <w:start w:val="1"/>
      <w:numFmt w:val="bullet"/>
      <w:lvlText w:val="o"/>
      <w:lvlJc w:val="left"/>
      <w:pPr>
        <w:ind w:left="1061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78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1" w:hanging="360"/>
      </w:pPr>
      <w:rPr>
        <w:rFonts w:ascii="Wingdings" w:hAnsi="Wingdings" w:hint="default"/>
      </w:rPr>
    </w:lvl>
  </w:abstractNum>
  <w:abstractNum w:abstractNumId="21" w15:restartNumberingAfterBreak="0">
    <w:nsid w:val="63AE450B"/>
    <w:multiLevelType w:val="hybridMultilevel"/>
    <w:tmpl w:val="F0660B18"/>
    <w:lvl w:ilvl="0" w:tplc="19A0714A">
      <w:start w:val="1"/>
      <w:numFmt w:val="bullet"/>
      <w:lvlText w:val="o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392BB0"/>
    <w:multiLevelType w:val="hybridMultilevel"/>
    <w:tmpl w:val="682AAC14"/>
    <w:lvl w:ilvl="0" w:tplc="19A0714A">
      <w:start w:val="1"/>
      <w:numFmt w:val="bullet"/>
      <w:lvlText w:val="o"/>
      <w:lvlJc w:val="left"/>
      <w:pPr>
        <w:ind w:left="1125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3" w15:restartNumberingAfterBreak="0">
    <w:nsid w:val="72125E10"/>
    <w:multiLevelType w:val="hybridMultilevel"/>
    <w:tmpl w:val="AC58612A"/>
    <w:lvl w:ilvl="0" w:tplc="19A0714A">
      <w:start w:val="1"/>
      <w:numFmt w:val="bullet"/>
      <w:lvlText w:val="o"/>
      <w:lvlJc w:val="left"/>
      <w:pPr>
        <w:ind w:left="1125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4" w15:restartNumberingAfterBreak="0">
    <w:nsid w:val="76AA270E"/>
    <w:multiLevelType w:val="hybridMultilevel"/>
    <w:tmpl w:val="FBCC50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902AD"/>
    <w:multiLevelType w:val="hybridMultilevel"/>
    <w:tmpl w:val="537E7E30"/>
    <w:lvl w:ilvl="0" w:tplc="19A0714A">
      <w:start w:val="1"/>
      <w:numFmt w:val="bullet"/>
      <w:lvlText w:val="o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8765987">
    <w:abstractNumId w:val="6"/>
  </w:num>
  <w:num w:numId="2" w16cid:durableId="1614895375">
    <w:abstractNumId w:val="8"/>
  </w:num>
  <w:num w:numId="3" w16cid:durableId="1759600152">
    <w:abstractNumId w:val="11"/>
  </w:num>
  <w:num w:numId="4" w16cid:durableId="1537811747">
    <w:abstractNumId w:val="0"/>
  </w:num>
  <w:num w:numId="5" w16cid:durableId="1336149603">
    <w:abstractNumId w:val="3"/>
  </w:num>
  <w:num w:numId="6" w16cid:durableId="1000549407">
    <w:abstractNumId w:val="19"/>
  </w:num>
  <w:num w:numId="7" w16cid:durableId="1536847986">
    <w:abstractNumId w:val="12"/>
  </w:num>
  <w:num w:numId="8" w16cid:durableId="914779742">
    <w:abstractNumId w:val="16"/>
  </w:num>
  <w:num w:numId="9" w16cid:durableId="509874723">
    <w:abstractNumId w:val="1"/>
  </w:num>
  <w:num w:numId="10" w16cid:durableId="68619850">
    <w:abstractNumId w:val="9"/>
  </w:num>
  <w:num w:numId="11" w16cid:durableId="602962162">
    <w:abstractNumId w:val="15"/>
  </w:num>
  <w:num w:numId="12" w16cid:durableId="1449424983">
    <w:abstractNumId w:val="4"/>
  </w:num>
  <w:num w:numId="13" w16cid:durableId="1903830334">
    <w:abstractNumId w:val="17"/>
  </w:num>
  <w:num w:numId="14" w16cid:durableId="1193808800">
    <w:abstractNumId w:val="21"/>
  </w:num>
  <w:num w:numId="15" w16cid:durableId="1873958178">
    <w:abstractNumId w:val="7"/>
  </w:num>
  <w:num w:numId="16" w16cid:durableId="368459960">
    <w:abstractNumId w:val="23"/>
  </w:num>
  <w:num w:numId="17" w16cid:durableId="1866556475">
    <w:abstractNumId w:val="22"/>
  </w:num>
  <w:num w:numId="18" w16cid:durableId="41755952">
    <w:abstractNumId w:val="18"/>
  </w:num>
  <w:num w:numId="19" w16cid:durableId="674919480">
    <w:abstractNumId w:val="25"/>
  </w:num>
  <w:num w:numId="20" w16cid:durableId="409620398">
    <w:abstractNumId w:val="20"/>
  </w:num>
  <w:num w:numId="21" w16cid:durableId="1522891265">
    <w:abstractNumId w:val="2"/>
  </w:num>
  <w:num w:numId="22" w16cid:durableId="401679542">
    <w:abstractNumId w:val="5"/>
  </w:num>
  <w:num w:numId="23" w16cid:durableId="490944747">
    <w:abstractNumId w:val="14"/>
  </w:num>
  <w:num w:numId="24" w16cid:durableId="1286157933">
    <w:abstractNumId w:val="13"/>
  </w:num>
  <w:num w:numId="25" w16cid:durableId="211579435">
    <w:abstractNumId w:val="10"/>
  </w:num>
  <w:num w:numId="26" w16cid:durableId="16280468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NjYxNLMwMDMwMzdQ0lEKTi0uzszPAykwrgUAXGo8liwAAAA="/>
  </w:docVars>
  <w:rsids>
    <w:rsidRoot w:val="001118D9"/>
    <w:rsid w:val="00037749"/>
    <w:rsid w:val="00096474"/>
    <w:rsid w:val="000A06F9"/>
    <w:rsid w:val="000E38A3"/>
    <w:rsid w:val="000F0A0D"/>
    <w:rsid w:val="000F57F8"/>
    <w:rsid w:val="001118D9"/>
    <w:rsid w:val="00133F66"/>
    <w:rsid w:val="001D0EF9"/>
    <w:rsid w:val="0020002F"/>
    <w:rsid w:val="002374D8"/>
    <w:rsid w:val="002440CC"/>
    <w:rsid w:val="0030566D"/>
    <w:rsid w:val="0033344C"/>
    <w:rsid w:val="0034652A"/>
    <w:rsid w:val="00352C78"/>
    <w:rsid w:val="0035458D"/>
    <w:rsid w:val="003633BB"/>
    <w:rsid w:val="00377B48"/>
    <w:rsid w:val="00391A6F"/>
    <w:rsid w:val="003930AF"/>
    <w:rsid w:val="003A3CD0"/>
    <w:rsid w:val="00447044"/>
    <w:rsid w:val="004A39D6"/>
    <w:rsid w:val="004E42D7"/>
    <w:rsid w:val="004E7407"/>
    <w:rsid w:val="004F31CF"/>
    <w:rsid w:val="0056086C"/>
    <w:rsid w:val="00565C92"/>
    <w:rsid w:val="005B2C7A"/>
    <w:rsid w:val="005B6159"/>
    <w:rsid w:val="005B68CA"/>
    <w:rsid w:val="005D63F7"/>
    <w:rsid w:val="00605601"/>
    <w:rsid w:val="00607CAB"/>
    <w:rsid w:val="00627CB9"/>
    <w:rsid w:val="00630ED4"/>
    <w:rsid w:val="006655A3"/>
    <w:rsid w:val="00666849"/>
    <w:rsid w:val="00682FC7"/>
    <w:rsid w:val="006E06B4"/>
    <w:rsid w:val="00701B16"/>
    <w:rsid w:val="0070503E"/>
    <w:rsid w:val="007150E5"/>
    <w:rsid w:val="00744B80"/>
    <w:rsid w:val="00772EBF"/>
    <w:rsid w:val="0077374B"/>
    <w:rsid w:val="007809B6"/>
    <w:rsid w:val="007935BA"/>
    <w:rsid w:val="007D03A0"/>
    <w:rsid w:val="00810D2C"/>
    <w:rsid w:val="00815E28"/>
    <w:rsid w:val="00874449"/>
    <w:rsid w:val="008F2993"/>
    <w:rsid w:val="00913E3A"/>
    <w:rsid w:val="00916262"/>
    <w:rsid w:val="00923265"/>
    <w:rsid w:val="00933B0F"/>
    <w:rsid w:val="00971B88"/>
    <w:rsid w:val="009E6A89"/>
    <w:rsid w:val="00A13CFF"/>
    <w:rsid w:val="00A57E12"/>
    <w:rsid w:val="00A73E62"/>
    <w:rsid w:val="00AB6B3F"/>
    <w:rsid w:val="00AD1799"/>
    <w:rsid w:val="00AE2FEB"/>
    <w:rsid w:val="00AF1635"/>
    <w:rsid w:val="00B706BA"/>
    <w:rsid w:val="00B931F4"/>
    <w:rsid w:val="00BA0D4B"/>
    <w:rsid w:val="00BE64FA"/>
    <w:rsid w:val="00BF6230"/>
    <w:rsid w:val="00C32904"/>
    <w:rsid w:val="00C84586"/>
    <w:rsid w:val="00CA09C5"/>
    <w:rsid w:val="00D00032"/>
    <w:rsid w:val="00D22774"/>
    <w:rsid w:val="00D3312E"/>
    <w:rsid w:val="00D467DF"/>
    <w:rsid w:val="00D66947"/>
    <w:rsid w:val="00D66A62"/>
    <w:rsid w:val="00DC06A5"/>
    <w:rsid w:val="00DC4287"/>
    <w:rsid w:val="00DE60E7"/>
    <w:rsid w:val="00E10A31"/>
    <w:rsid w:val="00E35655"/>
    <w:rsid w:val="00E4504F"/>
    <w:rsid w:val="00E61744"/>
    <w:rsid w:val="00E73BB6"/>
    <w:rsid w:val="00E93BA6"/>
    <w:rsid w:val="00EB08E4"/>
    <w:rsid w:val="00F6230F"/>
    <w:rsid w:val="00F63815"/>
    <w:rsid w:val="00F72D9E"/>
    <w:rsid w:val="00FC2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62C4E"/>
  <w15:chartTrackingRefBased/>
  <w15:docId w15:val="{65E604C0-2EAE-42A2-8451-4036167FE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8D9"/>
    <w:pPr>
      <w:spacing w:after="5" w:line="249" w:lineRule="auto"/>
      <w:ind w:left="351" w:right="222" w:hanging="10"/>
      <w:jc w:val="both"/>
    </w:pPr>
    <w:rPr>
      <w:rFonts w:ascii="Calibri" w:eastAsia="Calibri" w:hAnsi="Calibri" w:cs="Calibri"/>
      <w:color w:val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4B80"/>
    <w:pPr>
      <w:ind w:left="720"/>
      <w:contextualSpacing/>
    </w:pPr>
  </w:style>
  <w:style w:type="paragraph" w:styleId="NoSpacing">
    <w:name w:val="No Spacing"/>
    <w:uiPriority w:val="1"/>
    <w:qFormat/>
    <w:rsid w:val="00B706BA"/>
    <w:pPr>
      <w:spacing w:after="0" w:line="240" w:lineRule="auto"/>
      <w:ind w:left="351" w:right="222" w:hanging="10"/>
      <w:jc w:val="both"/>
    </w:pPr>
    <w:rPr>
      <w:rFonts w:ascii="Calibri" w:eastAsia="Calibri" w:hAnsi="Calibri" w:cs="Calibri"/>
      <w:color w:val="000000"/>
      <w:lang w:val="en-US"/>
    </w:rPr>
  </w:style>
  <w:style w:type="character" w:styleId="Hyperlink">
    <w:name w:val="Hyperlink"/>
    <w:basedOn w:val="DefaultParagraphFont"/>
    <w:uiPriority w:val="99"/>
    <w:unhideWhenUsed/>
    <w:rsid w:val="007737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rbaljeet97@yaho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urbaljeet97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jeet Yadav</dc:creator>
  <cp:keywords/>
  <dc:description/>
  <cp:lastModifiedBy>Baljeet</cp:lastModifiedBy>
  <cp:revision>5</cp:revision>
  <cp:lastPrinted>2019-11-07T18:27:00Z</cp:lastPrinted>
  <dcterms:created xsi:type="dcterms:W3CDTF">2022-08-20T08:57:00Z</dcterms:created>
  <dcterms:modified xsi:type="dcterms:W3CDTF">2022-08-24T06:37:00Z</dcterms:modified>
</cp:coreProperties>
</file>